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498CC" w14:textId="49B69430" w:rsidR="004C6000" w:rsidRDefault="00CF437A">
      <w:pPr>
        <w:pStyle w:val="Title"/>
      </w:pPr>
      <w:r>
        <w:rPr>
          <w:rFonts w:hint="eastAsia"/>
          <w:lang w:eastAsia="zh-CN"/>
        </w:rPr>
        <w:t>Title</w:t>
      </w:r>
      <w:r>
        <w:t>: Bold Arial Black 16</w:t>
      </w:r>
    </w:p>
    <w:p w14:paraId="58A6A9F1" w14:textId="00E7DC41" w:rsidR="004C6000" w:rsidRDefault="00CF437A">
      <w:pPr>
        <w:pStyle w:val="Author"/>
      </w:pPr>
      <w:r>
        <w:t>Name: Bold Calibri 14</w:t>
      </w:r>
    </w:p>
    <w:p w14:paraId="0CD268AE" w14:textId="50E7B0D6" w:rsidR="004C6000" w:rsidRDefault="00CF437A">
      <w:pPr>
        <w:pStyle w:val="Date"/>
      </w:pPr>
      <w:r>
        <w:t>Date: Bold Calibri 12</w:t>
      </w:r>
    </w:p>
    <w:p w14:paraId="7F06A4C9" w14:textId="7A2FF018" w:rsidR="004C6000" w:rsidRDefault="00CF437A" w:rsidP="00863D01">
      <w:pPr>
        <w:pStyle w:val="Heading1"/>
      </w:pPr>
      <w:bookmarkStart w:id="0" w:name="bios7721-homework1"/>
      <w:r>
        <w:t>Head</w:t>
      </w:r>
      <w:r w:rsidR="00FC0E8D" w:rsidRPr="00863D01">
        <w:t>1</w:t>
      </w:r>
      <w:r>
        <w:t>: Bold Calibri 16</w:t>
      </w:r>
    </w:p>
    <w:p w14:paraId="3CECC175" w14:textId="02C11FFE" w:rsidR="004C6000" w:rsidRDefault="00CF437A">
      <w:pPr>
        <w:pStyle w:val="Heading2"/>
      </w:pPr>
      <w:bookmarkStart w:id="1" w:name="question1-longitudinal-analysis"/>
      <w:r>
        <w:t>Head2: Bold Calibri 14</w:t>
      </w:r>
    </w:p>
    <w:p w14:paraId="18CAD0BA" w14:textId="55ED87C9" w:rsidR="004C6000" w:rsidRDefault="00CF437A" w:rsidP="00CF437A">
      <w:pPr>
        <w:pStyle w:val="Heading3"/>
      </w:pPr>
      <w:bookmarkStart w:id="2" w:name="a.-the-number-of-measurements-varies"/>
      <w:r>
        <w:t>Head3: Bold Calibri 12</w:t>
      </w:r>
    </w:p>
    <w:p w14:paraId="24603C5E" w14:textId="39DC70ED" w:rsidR="004C6000" w:rsidRDefault="00CF437A" w:rsidP="00CF437A">
      <w:pPr>
        <w:pStyle w:val="Compact"/>
        <w:numPr>
          <w:ilvl w:val="0"/>
          <w:numId w:val="2"/>
        </w:numPr>
      </w:pPr>
      <w:r>
        <w:t>Compact: Calibri 12</w:t>
      </w:r>
    </w:p>
    <w:p w14:paraId="1AF8B911" w14:textId="5F27FE3F" w:rsidR="004C6000" w:rsidRDefault="00CF437A" w:rsidP="00863D01">
      <w:pPr>
        <w:pStyle w:val="FirstParagraph"/>
      </w:pPr>
      <w:r>
        <w:t>First Paragraph: Calibri 12</w:t>
      </w:r>
    </w:p>
    <w:p w14:paraId="664EC21E" w14:textId="2E9E24FE" w:rsidR="00CF437A" w:rsidRDefault="00CF437A" w:rsidP="00CF437A">
      <w:pPr>
        <w:pStyle w:val="BodyText"/>
      </w:pPr>
      <w:r>
        <w:t>Body Text: Calibri 12</w:t>
      </w:r>
    </w:p>
    <w:p w14:paraId="34CE942E" w14:textId="74176D6B" w:rsidR="00CF437A" w:rsidRPr="00CF437A" w:rsidRDefault="00FC0E8D" w:rsidP="00C839B7">
      <w:pPr>
        <w:pStyle w:val="SourceCode"/>
        <w:rPr>
          <w:shd w:val="clear" w:color="auto" w:fill="F8F8F8"/>
        </w:rPr>
      </w:pPr>
      <w:r>
        <w:rPr>
          <w:rStyle w:val="DocumentationTok"/>
        </w:rPr>
        <w:t xml:space="preserve">## </w:t>
      </w:r>
      <w:r w:rsidR="00CF437A">
        <w:rPr>
          <w:rStyle w:val="DocumentationTok"/>
        </w:rPr>
        <w:t>source code: Consolas 8</w:t>
      </w:r>
      <w:r>
        <w:br/>
      </w:r>
      <w:proofErr w:type="spellStart"/>
      <w:r>
        <w:rPr>
          <w:rStyle w:val="NormalTok"/>
        </w:rPr>
        <w:t>plot_hist_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o_gradi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proofErr w:type="gramStart"/>
      <w:r>
        <w:rPr>
          <w:rStyle w:val="NormalTok"/>
        </w:rPr>
        <w:t xml:space="preserve"> ..</w:t>
      </w:r>
      <w:proofErr w:type="gramEnd"/>
      <w:r>
        <w:rPr>
          <w:rStyle w:val="NormalTok"/>
        </w:rPr>
        <w:t>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ot_hist_ag</w:t>
      </w:r>
      <w:proofErr w:type="spellEnd"/>
    </w:p>
    <w:p w14:paraId="6AE8CAA2" w14:textId="41CD915D" w:rsidR="004C6000" w:rsidRDefault="00FC0E8D" w:rsidP="00EA64DB">
      <w:pPr>
        <w:pStyle w:val="Figure"/>
      </w:pPr>
      <w:r>
        <w:rPr>
          <w:noProof/>
        </w:rPr>
        <w:lastRenderedPageBreak/>
        <w:drawing>
          <wp:inline distT="0" distB="0" distL="0" distR="0" wp14:anchorId="5305C782" wp14:editId="1FC39C7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_homework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E816B" w14:textId="7A407606" w:rsidR="00CF437A" w:rsidRDefault="00CF437A" w:rsidP="00CF437A">
      <w:pPr>
        <w:pStyle w:val="CaptionedFigure"/>
      </w:pPr>
      <w:r>
        <w:t xml:space="preserve">Caption: Bold Italic Cambria </w:t>
      </w:r>
      <w:r w:rsidR="00183AC7">
        <w:t>8</w:t>
      </w:r>
    </w:p>
    <w:bookmarkEnd w:id="0"/>
    <w:bookmarkEnd w:id="1"/>
    <w:bookmarkEnd w:id="2"/>
    <w:p w14:paraId="08A7A499" w14:textId="31051D0C" w:rsidR="004C6000" w:rsidRDefault="004C6000" w:rsidP="00EA64DB"/>
    <w:p w14:paraId="2C3821F0" w14:textId="007AC018" w:rsidR="00C63781" w:rsidRDefault="00C63781" w:rsidP="00EA64DB"/>
    <w:tbl>
      <w:tblPr>
        <w:tblW w:w="5317" w:type="dxa"/>
        <w:jc w:val="center"/>
        <w:tblLook w:val="0420" w:firstRow="1" w:lastRow="0" w:firstColumn="0" w:lastColumn="0" w:noHBand="0" w:noVBand="1"/>
      </w:tblPr>
      <w:tblGrid>
        <w:gridCol w:w="242"/>
        <w:gridCol w:w="702"/>
        <w:gridCol w:w="702"/>
        <w:gridCol w:w="702"/>
        <w:gridCol w:w="1793"/>
        <w:gridCol w:w="577"/>
        <w:gridCol w:w="599"/>
      </w:tblGrid>
      <w:tr w:rsidR="00C63781" w14:paraId="12F39100" w14:textId="77777777" w:rsidTr="00C63781">
        <w:trPr>
          <w:cantSplit/>
          <w:trHeight w:val="322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BB6" w14:textId="77777777" w:rsidR="00C63781" w:rsidRDefault="00C63781" w:rsidP="003E6687">
            <w:pPr>
              <w:pStyle w:val="BodyText3"/>
            </w:pPr>
            <w:r>
              <w:t>i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7F87" w14:textId="77777777" w:rsidR="00C63781" w:rsidRDefault="00C63781" w:rsidP="003E6687">
            <w:pPr>
              <w:pStyle w:val="BodyText3"/>
            </w:pPr>
            <w:proofErr w:type="spellStart"/>
            <w:r>
              <w:t>tstart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00D0" w14:textId="77777777" w:rsidR="00C63781" w:rsidRDefault="00C63781" w:rsidP="003E6687">
            <w:pPr>
              <w:pStyle w:val="BodyText3"/>
            </w:pPr>
            <w:proofErr w:type="spellStart"/>
            <w:r>
              <w:t>tstop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E9D4" w14:textId="77777777" w:rsidR="00C63781" w:rsidRDefault="00C63781" w:rsidP="003E6687">
            <w:pPr>
              <w:pStyle w:val="BodyText3"/>
            </w:pPr>
            <w:r>
              <w:t>death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41AF" w14:textId="77777777" w:rsidR="00C63781" w:rsidRDefault="00C63781" w:rsidP="003E6687">
            <w:pPr>
              <w:pStyle w:val="BodyText3"/>
            </w:pPr>
            <w:proofErr w:type="spellStart"/>
            <w:r>
              <w:t>sqrt_aort_gra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9DFC" w14:textId="77777777" w:rsidR="00C63781" w:rsidRDefault="00C63781" w:rsidP="003E6687">
            <w:pPr>
              <w:pStyle w:val="BodyText3"/>
            </w:pPr>
            <w:proofErr w:type="spellStart"/>
            <w:r>
              <w:t>oper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3FF" w14:textId="77777777" w:rsidR="00C63781" w:rsidRDefault="00C63781" w:rsidP="003E6687">
            <w:pPr>
              <w:pStyle w:val="BodyText3"/>
            </w:pPr>
            <w:r>
              <w:t>sex</w:t>
            </w:r>
          </w:p>
        </w:tc>
      </w:tr>
      <w:tr w:rsidR="00C63781" w14:paraId="52B5770B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6BCB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0677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426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C9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3118" w14:textId="77777777" w:rsidR="00C63781" w:rsidRDefault="00C63781" w:rsidP="003E6687">
            <w:pPr>
              <w:pStyle w:val="BodyText3"/>
            </w:pPr>
            <w:r>
              <w:t>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34C4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53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759ED432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D3F0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6A17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CE46" w14:textId="77777777" w:rsidR="00C63781" w:rsidRDefault="00C63781" w:rsidP="003E6687">
            <w:pPr>
              <w:pStyle w:val="BodyText3"/>
            </w:pPr>
            <w:r>
              <w:t>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05B5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C605" w14:textId="77777777" w:rsidR="00C63781" w:rsidRDefault="00C63781" w:rsidP="003E6687">
            <w:pPr>
              <w:pStyle w:val="BodyText3"/>
            </w:pPr>
            <w:r>
              <w:t>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2C7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AE3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2CD3CEC7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B4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295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769" w14:textId="77777777" w:rsidR="00C63781" w:rsidRDefault="00C63781" w:rsidP="003E6687">
            <w:pPr>
              <w:pStyle w:val="BodyText3"/>
            </w:pPr>
            <w:r>
              <w:t>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5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4CC3" w14:textId="77777777" w:rsidR="00C63781" w:rsidRDefault="00C63781" w:rsidP="003E6687">
            <w:pPr>
              <w:pStyle w:val="BodyText3"/>
            </w:pPr>
            <w:r>
              <w:t>2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6A3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FB9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33BBAF0A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11EA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E784" w14:textId="77777777" w:rsidR="00C63781" w:rsidRDefault="00C63781" w:rsidP="003E6687">
            <w:pPr>
              <w:pStyle w:val="BodyText3"/>
            </w:pPr>
            <w:r>
              <w:t>10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A4EC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C6C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A059" w14:textId="77777777" w:rsidR="00C63781" w:rsidRDefault="00C63781" w:rsidP="003E6687">
            <w:pPr>
              <w:pStyle w:val="BodyText3"/>
            </w:pPr>
            <w:r>
              <w:t>7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7149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0092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0AAC4FE0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EFD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09CF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9F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7B1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817" w14:textId="77777777" w:rsidR="00C63781" w:rsidRDefault="00C63781" w:rsidP="003E6687">
            <w:pPr>
              <w:pStyle w:val="BodyText3"/>
            </w:pPr>
            <w:r>
              <w:t>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7FD1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3704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6E9647E0" w14:textId="77777777" w:rsidTr="00C63781">
        <w:trPr>
          <w:cantSplit/>
          <w:trHeight w:val="309"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F96D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952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8BD" w14:textId="77777777" w:rsidR="00C63781" w:rsidRDefault="00C63781" w:rsidP="003E6687">
            <w:pPr>
              <w:pStyle w:val="BodyText3"/>
            </w:pPr>
            <w:r>
              <w:t>12.6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F71E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0880" w14:textId="77777777" w:rsidR="00C63781" w:rsidRDefault="00C63781" w:rsidP="003E6687">
            <w:pPr>
              <w:pStyle w:val="BodyText3"/>
            </w:pPr>
            <w:r>
              <w:t>9.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DEBB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89AA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</w:tbl>
    <w:p w14:paraId="00280C46" w14:textId="77777777" w:rsidR="00C63781" w:rsidRDefault="00C63781" w:rsidP="00EA64DB"/>
    <w:sectPr w:rsidR="00C63781" w:rsidSect="007528B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92F334" w14:textId="77777777" w:rsidR="00056143" w:rsidRDefault="00056143">
      <w:pPr>
        <w:spacing w:after="0"/>
      </w:pPr>
      <w:r>
        <w:separator/>
      </w:r>
    </w:p>
  </w:endnote>
  <w:endnote w:type="continuationSeparator" w:id="0">
    <w:p w14:paraId="5A525BE8" w14:textId="77777777" w:rsidR="00056143" w:rsidRDefault="000561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D63C88" w14:textId="77777777" w:rsidR="00056143" w:rsidRDefault="00056143">
      <w:r>
        <w:separator/>
      </w:r>
    </w:p>
  </w:footnote>
  <w:footnote w:type="continuationSeparator" w:id="0">
    <w:p w14:paraId="7230CC5A" w14:textId="77777777" w:rsidR="00056143" w:rsidRDefault="000561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7CAA7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AB58E7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C4D6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B9CC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1820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B2430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54EDE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0188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0D0C5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543A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6143"/>
    <w:rsid w:val="000B549C"/>
    <w:rsid w:val="000D463E"/>
    <w:rsid w:val="00183AC7"/>
    <w:rsid w:val="00251B72"/>
    <w:rsid w:val="003B5B38"/>
    <w:rsid w:val="003E6687"/>
    <w:rsid w:val="003F6E30"/>
    <w:rsid w:val="0043687B"/>
    <w:rsid w:val="004C282E"/>
    <w:rsid w:val="004C6000"/>
    <w:rsid w:val="004E29B3"/>
    <w:rsid w:val="00551B21"/>
    <w:rsid w:val="00552EDE"/>
    <w:rsid w:val="00590D07"/>
    <w:rsid w:val="006C77A1"/>
    <w:rsid w:val="006F70F4"/>
    <w:rsid w:val="007250D8"/>
    <w:rsid w:val="007528B2"/>
    <w:rsid w:val="00784D58"/>
    <w:rsid w:val="00856EA7"/>
    <w:rsid w:val="00863BD9"/>
    <w:rsid w:val="00863D01"/>
    <w:rsid w:val="008A27EC"/>
    <w:rsid w:val="008D6863"/>
    <w:rsid w:val="009D2C98"/>
    <w:rsid w:val="00B86B75"/>
    <w:rsid w:val="00BC48D5"/>
    <w:rsid w:val="00C36279"/>
    <w:rsid w:val="00C63781"/>
    <w:rsid w:val="00C839B7"/>
    <w:rsid w:val="00CD4771"/>
    <w:rsid w:val="00CF437A"/>
    <w:rsid w:val="00D341D8"/>
    <w:rsid w:val="00E315A3"/>
    <w:rsid w:val="00EA64DB"/>
    <w:rsid w:val="00F53338"/>
    <w:rsid w:val="00FC0E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760A"/>
  <w15:docId w15:val="{BABCAFD6-9B5C-4A12-BE1C-D89EDFEC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C282E"/>
    <w:pPr>
      <w:spacing w:after="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C282E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cp:lastModifiedBy>Jin, Xin</cp:lastModifiedBy>
  <cp:revision>17</cp:revision>
  <dcterms:created xsi:type="dcterms:W3CDTF">2021-02-04T00:48:00Z</dcterms:created>
  <dcterms:modified xsi:type="dcterms:W3CDTF">2021-03-22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